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81"/>
        <w:gridCol w:w="8056"/>
      </w:tblGrid>
      <w:tr w:rsidR="00971129" w14:paraId="5D970147" w14:textId="77777777" w:rsidTr="007F6058">
        <w:tc>
          <w:tcPr>
            <w:tcW w:w="1581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82C64EE" w14:textId="77777777" w:rsidR="00971129" w:rsidRDefault="00971129" w:rsidP="007F6058">
            <w:bookmarkStart w:id="0" w:name="_Hlk76569010"/>
            <w:r>
              <w:t>Last updated:</w:t>
            </w:r>
          </w:p>
        </w:tc>
        <w:tc>
          <w:tcPr>
            <w:tcW w:w="8056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A28E2F2" w14:textId="77777777" w:rsidR="00971129" w:rsidRDefault="00971129" w:rsidP="007F6058">
            <w:r>
              <w:t>10 December 2019</w:t>
            </w:r>
          </w:p>
        </w:tc>
      </w:tr>
    </w:tbl>
    <w:p w14:paraId="0518F6CF" w14:textId="77777777" w:rsidR="00971129" w:rsidRDefault="00971129" w:rsidP="00971129">
      <w:pPr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>JOB DESCRIPTION</w:t>
      </w:r>
    </w:p>
    <w:p w14:paraId="29C119E6" w14:textId="77777777" w:rsidR="00971129" w:rsidRDefault="00971129" w:rsidP="00971129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00"/>
        <w:gridCol w:w="4553"/>
        <w:gridCol w:w="846"/>
        <w:gridCol w:w="1728"/>
      </w:tblGrid>
      <w:tr w:rsidR="00971129" w14:paraId="5B124DB2" w14:textId="77777777" w:rsidTr="007F6058"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0B56F5" w14:textId="77777777" w:rsidR="00971129" w:rsidRDefault="00971129" w:rsidP="007F6058">
            <w:r>
              <w:t>Post title:</w:t>
            </w:r>
          </w:p>
        </w:tc>
        <w:tc>
          <w:tcPr>
            <w:tcW w:w="7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E13DD00" w14:textId="2CD9AE87" w:rsidR="00971129" w:rsidRDefault="00971129" w:rsidP="007F605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fessor </w:t>
            </w:r>
            <w:r w:rsidR="004B4C13">
              <w:rPr>
                <w:b/>
                <w:bCs/>
              </w:rPr>
              <w:t>in</w:t>
            </w:r>
            <w:r>
              <w:rPr>
                <w:b/>
                <w:bCs/>
              </w:rPr>
              <w:t xml:space="preserve"> Law</w:t>
            </w:r>
          </w:p>
        </w:tc>
      </w:tr>
      <w:tr w:rsidR="00971129" w14:paraId="60BE7FAC" w14:textId="77777777" w:rsidTr="007F6058"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83B99E0" w14:textId="77777777" w:rsidR="00971129" w:rsidRDefault="00971129" w:rsidP="007F6058">
            <w:r>
              <w:t>Academic Unit/Service:</w:t>
            </w:r>
          </w:p>
        </w:tc>
        <w:tc>
          <w:tcPr>
            <w:tcW w:w="7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8B1C03" w14:textId="77777777" w:rsidR="00971129" w:rsidRDefault="00971129" w:rsidP="007F6058">
            <w:r>
              <w:t>Southampton Law School</w:t>
            </w:r>
          </w:p>
        </w:tc>
      </w:tr>
      <w:tr w:rsidR="00971129" w14:paraId="055DBA80" w14:textId="77777777" w:rsidTr="007F6058"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34C87F" w14:textId="77777777" w:rsidR="00971129" w:rsidRDefault="00971129" w:rsidP="007F6058">
            <w:r>
              <w:t>Faculty:</w:t>
            </w:r>
          </w:p>
        </w:tc>
        <w:tc>
          <w:tcPr>
            <w:tcW w:w="7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FC6FE7" w14:textId="77777777" w:rsidR="00971129" w:rsidRDefault="00971129" w:rsidP="007F6058">
            <w:r>
              <w:t>Faculty of Social Sciences</w:t>
            </w:r>
          </w:p>
        </w:tc>
      </w:tr>
      <w:tr w:rsidR="00971129" w14:paraId="69446BE8" w14:textId="77777777" w:rsidTr="007F6058"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C88236" w14:textId="77777777" w:rsidR="00971129" w:rsidRDefault="00971129" w:rsidP="007F6058">
            <w:r>
              <w:t>Career Pathway:</w:t>
            </w:r>
          </w:p>
        </w:tc>
        <w:tc>
          <w:tcPr>
            <w:tcW w:w="4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3836EB" w14:textId="77777777" w:rsidR="00971129" w:rsidRDefault="00971129" w:rsidP="007F6058">
            <w:r>
              <w:t>Education, Research and Enterprise (ERE)</w:t>
            </w:r>
          </w:p>
        </w:tc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9FC564" w14:textId="77777777" w:rsidR="00971129" w:rsidRDefault="00971129" w:rsidP="007F6058">
            <w:r>
              <w:t>Level: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9645603" w14:textId="77777777" w:rsidR="00971129" w:rsidRDefault="00971129" w:rsidP="007F6058">
            <w:r>
              <w:t>7</w:t>
            </w:r>
          </w:p>
        </w:tc>
      </w:tr>
      <w:tr w:rsidR="00971129" w14:paraId="45CE2E4E" w14:textId="77777777" w:rsidTr="007F6058"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0EC93AE" w14:textId="77777777" w:rsidR="00971129" w:rsidRDefault="00971129" w:rsidP="007F6058">
            <w:r>
              <w:t>*ERE category:</w:t>
            </w:r>
          </w:p>
        </w:tc>
        <w:tc>
          <w:tcPr>
            <w:tcW w:w="7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EA1903" w14:textId="77777777" w:rsidR="00971129" w:rsidRDefault="00971129" w:rsidP="007F6058">
            <w:r>
              <w:t>Balanced Portfolio</w:t>
            </w:r>
          </w:p>
        </w:tc>
      </w:tr>
      <w:tr w:rsidR="00971129" w14:paraId="0DB727B3" w14:textId="77777777" w:rsidTr="007F6058"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D33DBE" w14:textId="77777777" w:rsidR="00971129" w:rsidRDefault="00971129" w:rsidP="007F6058">
            <w:r>
              <w:t>Posts responsible to:</w:t>
            </w:r>
          </w:p>
        </w:tc>
        <w:tc>
          <w:tcPr>
            <w:tcW w:w="7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F46442" w14:textId="77777777" w:rsidR="00971129" w:rsidRDefault="00971129" w:rsidP="007F6058">
            <w:r>
              <w:t>Head of School</w:t>
            </w:r>
          </w:p>
        </w:tc>
      </w:tr>
      <w:tr w:rsidR="00971129" w14:paraId="4D40C1C8" w14:textId="77777777" w:rsidTr="007F6058"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7AAAE9" w14:textId="77777777" w:rsidR="00971129" w:rsidRDefault="00971129" w:rsidP="007F6058">
            <w:r>
              <w:t>Posts responsible for:</w:t>
            </w:r>
          </w:p>
        </w:tc>
        <w:tc>
          <w:tcPr>
            <w:tcW w:w="7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FB7EEA" w14:textId="77777777" w:rsidR="00971129" w:rsidRDefault="00971129" w:rsidP="007F6058">
            <w:r>
              <w:t>Line manager for Law academic staff grades 4 – 6</w:t>
            </w:r>
          </w:p>
        </w:tc>
      </w:tr>
      <w:tr w:rsidR="00971129" w14:paraId="291A6F8E" w14:textId="77777777" w:rsidTr="007F6058"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856E95A" w14:textId="77777777" w:rsidR="00971129" w:rsidRDefault="00971129" w:rsidP="007F6058">
            <w:r>
              <w:t>Post base:</w:t>
            </w:r>
          </w:p>
        </w:tc>
        <w:tc>
          <w:tcPr>
            <w:tcW w:w="7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42F76A" w14:textId="77777777" w:rsidR="00971129" w:rsidRDefault="00971129" w:rsidP="007F6058">
            <w:r>
              <w:t>Office-based</w:t>
            </w:r>
          </w:p>
        </w:tc>
      </w:tr>
    </w:tbl>
    <w:p w14:paraId="76367073" w14:textId="77777777" w:rsidR="00971129" w:rsidRDefault="00971129" w:rsidP="00971129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7"/>
      </w:tblGrid>
      <w:tr w:rsidR="00971129" w14:paraId="04498354" w14:textId="77777777" w:rsidTr="007F6058"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84F220" w14:textId="77777777" w:rsidR="00971129" w:rsidRDefault="00971129" w:rsidP="007F6058">
            <w:r>
              <w:t>Job purpose</w:t>
            </w:r>
          </w:p>
        </w:tc>
      </w:tr>
      <w:tr w:rsidR="00971129" w14:paraId="59B30612" w14:textId="77777777" w:rsidTr="007F6058">
        <w:trPr>
          <w:trHeight w:val="952"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3FEEDB" w14:textId="72093832" w:rsidR="00971129" w:rsidRDefault="00971129" w:rsidP="007F6058">
            <w:r>
              <w:t xml:space="preserve">To provide effective academic leadership within the Law School, undertaking management, research, and educational activities to the highest level, developing the </w:t>
            </w:r>
            <w:proofErr w:type="gramStart"/>
            <w:r>
              <w:t>School’s</w:t>
            </w:r>
            <w:proofErr w:type="gramEnd"/>
            <w:r>
              <w:t xml:space="preserve"> profile, contributing to all its activities, and advancing the School’s research and education agendas. To provide expert knowledge, leadership, and research</w:t>
            </w:r>
            <w:r w:rsidR="004956D4">
              <w:t>.</w:t>
            </w:r>
          </w:p>
          <w:p w14:paraId="16BB0A06" w14:textId="77777777" w:rsidR="00971129" w:rsidRDefault="00971129" w:rsidP="007F6058"/>
          <w:p w14:paraId="207C4014" w14:textId="77777777" w:rsidR="00971129" w:rsidRDefault="00971129" w:rsidP="007F6058"/>
        </w:tc>
      </w:tr>
    </w:tbl>
    <w:p w14:paraId="43FCD354" w14:textId="77777777" w:rsidR="00971129" w:rsidRDefault="00971129" w:rsidP="00971129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9"/>
        <w:gridCol w:w="8010"/>
        <w:gridCol w:w="1018"/>
      </w:tblGrid>
      <w:tr w:rsidR="00971129" w14:paraId="0FEFFB05" w14:textId="77777777" w:rsidTr="007F6058">
        <w:trPr>
          <w:cantSplit/>
          <w:tblHeader/>
        </w:trPr>
        <w:tc>
          <w:tcPr>
            <w:tcW w:w="8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4421D8" w14:textId="77777777" w:rsidR="00971129" w:rsidRDefault="00971129" w:rsidP="007F6058">
            <w:r>
              <w:t>Key accountabilities/primary responsibilities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D33DA0" w14:textId="77777777" w:rsidR="00971129" w:rsidRDefault="00971129" w:rsidP="007F6058">
            <w:r>
              <w:t>% Time</w:t>
            </w:r>
          </w:p>
        </w:tc>
      </w:tr>
      <w:tr w:rsidR="00971129" w14:paraId="02F72636" w14:textId="77777777" w:rsidTr="007F6058">
        <w:trPr>
          <w:cantSplit/>
        </w:trPr>
        <w:tc>
          <w:tcPr>
            <w:tcW w:w="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7DA4C5" w14:textId="77777777" w:rsidR="00971129" w:rsidRDefault="00971129" w:rsidP="0097112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01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326C4A6" w14:textId="77777777" w:rsidR="00971129" w:rsidRDefault="00971129" w:rsidP="007F6058">
            <w:r>
              <w:t>Support and develop the research activities of the Law School by</w:t>
            </w:r>
          </w:p>
          <w:p w14:paraId="6152FF27" w14:textId="697BBF51" w:rsidR="00971129" w:rsidRDefault="00971129" w:rsidP="00971129">
            <w:pPr>
              <w:pStyle w:val="ListParagraph"/>
              <w:numPr>
                <w:ilvl w:val="0"/>
                <w:numId w:val="2"/>
              </w:numPr>
            </w:pPr>
            <w:r>
              <w:t>Sustaining and enhancing a significant national and international reputation for academic excellence</w:t>
            </w:r>
            <w:r w:rsidR="004956D4">
              <w:t>.</w:t>
            </w:r>
          </w:p>
          <w:p w14:paraId="481355C2" w14:textId="77777777" w:rsidR="00971129" w:rsidRDefault="00971129" w:rsidP="00971129">
            <w:pPr>
              <w:pStyle w:val="ListParagraph"/>
              <w:numPr>
                <w:ilvl w:val="0"/>
                <w:numId w:val="2"/>
              </w:numPr>
            </w:pPr>
            <w:r>
              <w:t>Enhancing an expanding portfolio of prestigious scholarly publications.</w:t>
            </w:r>
          </w:p>
          <w:p w14:paraId="28CDBE1B" w14:textId="77777777" w:rsidR="00971129" w:rsidRDefault="00971129" w:rsidP="00971129">
            <w:pPr>
              <w:pStyle w:val="ListParagraph"/>
              <w:numPr>
                <w:ilvl w:val="0"/>
                <w:numId w:val="2"/>
              </w:numPr>
            </w:pPr>
            <w:r>
              <w:t>Leading on major research grants and/or contracts.</w:t>
            </w:r>
          </w:p>
          <w:p w14:paraId="7802E859" w14:textId="77777777" w:rsidR="00971129" w:rsidRDefault="00971129" w:rsidP="00971129">
            <w:pPr>
              <w:pStyle w:val="ListParagraph"/>
              <w:numPr>
                <w:ilvl w:val="0"/>
                <w:numId w:val="2"/>
              </w:numPr>
            </w:pPr>
            <w:r>
              <w:t>Sustain a significant record of supervising PhD students.</w:t>
            </w:r>
          </w:p>
          <w:p w14:paraId="229896AB" w14:textId="77777777" w:rsidR="00971129" w:rsidRDefault="00971129" w:rsidP="00971129">
            <w:pPr>
              <w:pStyle w:val="ListParagraph"/>
              <w:numPr>
                <w:ilvl w:val="0"/>
                <w:numId w:val="2"/>
              </w:numPr>
            </w:pPr>
            <w:r>
              <w:t>Influencing and shaping national and international research agendas and directions.</w:t>
            </w:r>
          </w:p>
          <w:p w14:paraId="52D8ED2B" w14:textId="77777777" w:rsidR="00971129" w:rsidRDefault="00971129" w:rsidP="00971129">
            <w:pPr>
              <w:pStyle w:val="ListParagraph"/>
              <w:numPr>
                <w:ilvl w:val="0"/>
                <w:numId w:val="2"/>
              </w:numPr>
            </w:pPr>
            <w:r>
              <w:t>Developing the School’s research profile</w:t>
            </w:r>
          </w:p>
          <w:p w14:paraId="670F7CA9" w14:textId="77777777" w:rsidR="00971129" w:rsidRDefault="00971129" w:rsidP="00971129">
            <w:pPr>
              <w:pStyle w:val="ListParagraph"/>
              <w:numPr>
                <w:ilvl w:val="0"/>
                <w:numId w:val="2"/>
              </w:numPr>
            </w:pPr>
            <w:r>
              <w:t>Providing leadership for a relevant research centre, as appropriate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82E4AC4" w14:textId="77777777" w:rsidR="00971129" w:rsidRDefault="00971129" w:rsidP="007F6058">
            <w:r>
              <w:t>40%</w:t>
            </w:r>
          </w:p>
        </w:tc>
      </w:tr>
      <w:tr w:rsidR="00971129" w14:paraId="450FB622" w14:textId="77777777" w:rsidTr="007F6058">
        <w:trPr>
          <w:cantSplit/>
        </w:trPr>
        <w:tc>
          <w:tcPr>
            <w:tcW w:w="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819366" w14:textId="77777777" w:rsidR="00971129" w:rsidRDefault="00971129" w:rsidP="0097112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01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C008939" w14:textId="77777777" w:rsidR="00971129" w:rsidRDefault="00971129" w:rsidP="007F6058">
            <w:r>
              <w:t>Support and develop the teaching objectives of the Law School by:</w:t>
            </w:r>
          </w:p>
          <w:p w14:paraId="2B9D2008" w14:textId="77777777" w:rsidR="00971129" w:rsidRDefault="00971129" w:rsidP="00971129">
            <w:pPr>
              <w:pStyle w:val="ListParagraph"/>
              <w:numPr>
                <w:ilvl w:val="0"/>
                <w:numId w:val="3"/>
              </w:numPr>
            </w:pPr>
            <w:r>
              <w:t>Sustaining excellence in teaching activities at undergraduate and postgraduate level, offering leadership in design and development of modules and programmes.</w:t>
            </w:r>
          </w:p>
          <w:p w14:paraId="45E2A1F5" w14:textId="77777777" w:rsidR="00971129" w:rsidRDefault="00971129" w:rsidP="00971129">
            <w:pPr>
              <w:pStyle w:val="ListParagraph"/>
              <w:numPr>
                <w:ilvl w:val="0"/>
                <w:numId w:val="3"/>
              </w:numPr>
            </w:pPr>
            <w:r>
              <w:t>Manage significant portfolios of programmes.</w:t>
            </w:r>
          </w:p>
          <w:p w14:paraId="226BFFAF" w14:textId="77777777" w:rsidR="00971129" w:rsidRDefault="00971129" w:rsidP="00971129">
            <w:pPr>
              <w:pStyle w:val="ListParagraph"/>
              <w:numPr>
                <w:ilvl w:val="0"/>
                <w:numId w:val="3"/>
              </w:numPr>
            </w:pPr>
            <w:r>
              <w:t>Directly supervising students, involvement in assessment and examination, and in exam processes and procedures.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43CA196" w14:textId="77777777" w:rsidR="00971129" w:rsidRDefault="00971129" w:rsidP="007F6058">
            <w:r>
              <w:t>40%</w:t>
            </w:r>
          </w:p>
        </w:tc>
      </w:tr>
      <w:tr w:rsidR="00971129" w14:paraId="5DDE129B" w14:textId="77777777" w:rsidTr="007F6058">
        <w:trPr>
          <w:cantSplit/>
        </w:trPr>
        <w:tc>
          <w:tcPr>
            <w:tcW w:w="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6CB0A80" w14:textId="77777777" w:rsidR="00971129" w:rsidRDefault="00971129" w:rsidP="0097112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01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65E834D" w14:textId="77777777" w:rsidR="00971129" w:rsidRDefault="00971129" w:rsidP="007F6058">
            <w:r>
              <w:t>Contribute to the efficient management and administration of the Law School by:</w:t>
            </w:r>
          </w:p>
          <w:p w14:paraId="62E000A7" w14:textId="77777777" w:rsidR="00971129" w:rsidRDefault="00971129" w:rsidP="00971129">
            <w:pPr>
              <w:pStyle w:val="ListParagraph"/>
              <w:numPr>
                <w:ilvl w:val="0"/>
                <w:numId w:val="3"/>
              </w:numPr>
            </w:pPr>
            <w:r>
              <w:t xml:space="preserve">Providing expert advice and subject leadership </w:t>
            </w:r>
          </w:p>
          <w:p w14:paraId="46860526" w14:textId="77777777" w:rsidR="00971129" w:rsidRDefault="00971129" w:rsidP="00971129">
            <w:pPr>
              <w:pStyle w:val="ListParagraph"/>
              <w:numPr>
                <w:ilvl w:val="0"/>
                <w:numId w:val="3"/>
              </w:numPr>
            </w:pPr>
            <w:r>
              <w:t>Performing personal administrative duties as allocated by the Head of School e.g., act as Senior Tutor, Head of Teaching Programme, Coordinator of Programmes at undergraduate or postgraduate levels, etc.</w:t>
            </w:r>
          </w:p>
          <w:p w14:paraId="1E804DA9" w14:textId="77777777" w:rsidR="00971129" w:rsidRDefault="00971129" w:rsidP="00971129">
            <w:pPr>
              <w:pStyle w:val="ListParagraph"/>
              <w:numPr>
                <w:ilvl w:val="0"/>
                <w:numId w:val="3"/>
              </w:numPr>
            </w:pPr>
            <w:r>
              <w:t xml:space="preserve">Participate in the strategic management of the </w:t>
            </w:r>
            <w:proofErr w:type="gramStart"/>
            <w:r>
              <w:t>School</w:t>
            </w:r>
            <w:proofErr w:type="gramEnd"/>
            <w:r>
              <w:t>, as required, including acting as line manager.</w:t>
            </w:r>
          </w:p>
          <w:p w14:paraId="3B30117B" w14:textId="77777777" w:rsidR="00971129" w:rsidRDefault="00971129" w:rsidP="00971129">
            <w:pPr>
              <w:pStyle w:val="ListParagraph"/>
              <w:numPr>
                <w:ilvl w:val="0"/>
                <w:numId w:val="3"/>
              </w:numPr>
            </w:pPr>
            <w:r>
              <w:t>Establishing and building major relationships with stakeholders, using influence to develop positions or strategies.</w:t>
            </w:r>
          </w:p>
          <w:p w14:paraId="3E1B614B" w14:textId="77777777" w:rsidR="00971129" w:rsidRDefault="00971129" w:rsidP="00971129">
            <w:pPr>
              <w:pStyle w:val="ListParagraph"/>
              <w:numPr>
                <w:ilvl w:val="0"/>
                <w:numId w:val="3"/>
              </w:numPr>
            </w:pPr>
            <w:r>
              <w:t>Completing any other duties as allocated by the line manager, following consultation with the post-holder.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704A45" w14:textId="77777777" w:rsidR="00971129" w:rsidRDefault="00971129" w:rsidP="007F6058">
            <w:r>
              <w:t>20%</w:t>
            </w:r>
          </w:p>
        </w:tc>
      </w:tr>
    </w:tbl>
    <w:p w14:paraId="2B7CA079" w14:textId="77777777" w:rsidR="00971129" w:rsidRDefault="00971129" w:rsidP="00971129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7"/>
      </w:tblGrid>
      <w:tr w:rsidR="00971129" w14:paraId="124F9953" w14:textId="77777777" w:rsidTr="007F6058">
        <w:trPr>
          <w:tblHeader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7250577" w14:textId="77777777" w:rsidR="00971129" w:rsidRDefault="00971129" w:rsidP="007F6058">
            <w:r>
              <w:t>Internal and external relationships</w:t>
            </w:r>
          </w:p>
        </w:tc>
      </w:tr>
      <w:tr w:rsidR="00971129" w14:paraId="04BE9ED3" w14:textId="77777777" w:rsidTr="007F6058">
        <w:trPr>
          <w:trHeight w:val="1134"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B9B8A2" w14:textId="77777777" w:rsidR="00971129" w:rsidRDefault="00971129" w:rsidP="007F6058">
            <w:r>
              <w:t xml:space="preserve">Member of the Academic Unit Board, Examination Board and of such Academic Unit committees relevant to their administrative duties. </w:t>
            </w:r>
          </w:p>
          <w:p w14:paraId="79ECCA28" w14:textId="429E7DB5" w:rsidR="00971129" w:rsidRDefault="00971129" w:rsidP="007F6058">
            <w:r>
              <w:t xml:space="preserve">The post holder will lead in education and research provision and contribute to the relevant Research Centre. </w:t>
            </w:r>
          </w:p>
          <w:p w14:paraId="0C14604A" w14:textId="77777777" w:rsidR="00971129" w:rsidRDefault="00971129" w:rsidP="007F6058">
            <w:r>
              <w:t>Teaching and administrative duties will be allocated by the Head of School or another relevant officer.</w:t>
            </w:r>
          </w:p>
        </w:tc>
      </w:tr>
    </w:tbl>
    <w:p w14:paraId="1FDFB103" w14:textId="77777777" w:rsidR="00971129" w:rsidRDefault="00971129" w:rsidP="00971129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627"/>
      </w:tblGrid>
      <w:tr w:rsidR="00971129" w14:paraId="20EA302C" w14:textId="77777777" w:rsidTr="007F6058">
        <w:trPr>
          <w:tblHeader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39687F2" w14:textId="77777777" w:rsidR="00971129" w:rsidRDefault="00971129" w:rsidP="007F6058">
            <w:r>
              <w:t>Special Requirements</w:t>
            </w:r>
          </w:p>
        </w:tc>
      </w:tr>
      <w:tr w:rsidR="00971129" w14:paraId="7FCB4B6A" w14:textId="77777777" w:rsidTr="007F6058">
        <w:trPr>
          <w:trHeight w:val="1134"/>
        </w:trPr>
        <w:tc>
          <w:tcPr>
            <w:tcW w:w="9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46D8FB" w14:textId="77777777" w:rsidR="00971129" w:rsidRDefault="00971129" w:rsidP="007F6058">
            <w:r>
              <w:t xml:space="preserve">To project the research profile of the </w:t>
            </w:r>
            <w:proofErr w:type="gramStart"/>
            <w:r>
              <w:t>School</w:t>
            </w:r>
            <w:proofErr w:type="gramEnd"/>
            <w:r>
              <w:t xml:space="preserve"> through public outreach, attendance at national and international conferences and the dissemination of research.</w:t>
            </w:r>
          </w:p>
          <w:p w14:paraId="5FFEFC95" w14:textId="77777777" w:rsidR="00971129" w:rsidRDefault="00971129" w:rsidP="007F6058">
            <w:r>
              <w:t>To participate in recruitment activities, including international activities as appropriate.</w:t>
            </w:r>
          </w:p>
          <w:p w14:paraId="542CD371" w14:textId="77777777" w:rsidR="00971129" w:rsidRDefault="00971129" w:rsidP="007F6058">
            <w:r>
              <w:t>To participate in employability events and to contribute to developing alumni relations.</w:t>
            </w:r>
          </w:p>
          <w:p w14:paraId="56B884CB" w14:textId="77777777" w:rsidR="00971129" w:rsidRDefault="00971129" w:rsidP="007F6058">
            <w:r>
              <w:t>A willingness to be Head of School, if required.</w:t>
            </w:r>
          </w:p>
        </w:tc>
      </w:tr>
    </w:tbl>
    <w:p w14:paraId="35192263" w14:textId="77777777" w:rsidR="00971129" w:rsidRDefault="00971129" w:rsidP="00971129"/>
    <w:p w14:paraId="2048F3A1" w14:textId="77777777" w:rsidR="00971129" w:rsidRDefault="00971129" w:rsidP="00971129">
      <w:pPr>
        <w:pageBreakBefore/>
        <w:overflowPunct/>
        <w:autoSpaceDE/>
        <w:spacing w:before="0" w:after="0"/>
        <w:textAlignment w:val="auto"/>
        <w:rPr>
          <w:b/>
          <w:bCs/>
          <w:sz w:val="22"/>
          <w:szCs w:val="24"/>
        </w:rPr>
      </w:pPr>
    </w:p>
    <w:p w14:paraId="29B71BCA" w14:textId="77777777" w:rsidR="00971129" w:rsidRDefault="00971129" w:rsidP="00971129">
      <w:pPr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>PERSON SPECIFICATION</w:t>
      </w:r>
    </w:p>
    <w:p w14:paraId="70B1E5FA" w14:textId="77777777" w:rsidR="00971129" w:rsidRDefault="00971129" w:rsidP="00971129"/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14"/>
        <w:gridCol w:w="3352"/>
        <w:gridCol w:w="3343"/>
        <w:gridCol w:w="1318"/>
      </w:tblGrid>
      <w:tr w:rsidR="00971129" w14:paraId="131B05F6" w14:textId="77777777" w:rsidTr="007F6058">
        <w:tc>
          <w:tcPr>
            <w:tcW w:w="1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3D0A09A" w14:textId="77777777" w:rsidR="00971129" w:rsidRDefault="00971129" w:rsidP="007F6058">
            <w:pPr>
              <w:rPr>
                <w:bCs/>
              </w:rPr>
            </w:pPr>
            <w:r>
              <w:rPr>
                <w:bCs/>
              </w:rPr>
              <w:t>Criteria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5AE2CA8" w14:textId="77777777" w:rsidR="00971129" w:rsidRDefault="00971129" w:rsidP="007F6058">
            <w:pPr>
              <w:rPr>
                <w:bCs/>
              </w:rPr>
            </w:pPr>
            <w:r>
              <w:rPr>
                <w:bCs/>
              </w:rPr>
              <w:t>Essential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5F3F47C" w14:textId="77777777" w:rsidR="00971129" w:rsidRDefault="00971129" w:rsidP="007F6058">
            <w:pPr>
              <w:rPr>
                <w:bCs/>
              </w:rPr>
            </w:pPr>
            <w:r>
              <w:rPr>
                <w:bCs/>
              </w:rPr>
              <w:t>Desirable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AF70F84" w14:textId="77777777" w:rsidR="00971129" w:rsidRDefault="00971129" w:rsidP="007F6058">
            <w:r>
              <w:t>How to be assessed</w:t>
            </w:r>
          </w:p>
        </w:tc>
      </w:tr>
      <w:tr w:rsidR="00971129" w14:paraId="5089225C" w14:textId="77777777" w:rsidTr="007F6058">
        <w:tc>
          <w:tcPr>
            <w:tcW w:w="1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C05B07" w14:textId="77777777" w:rsidR="00971129" w:rsidRDefault="00971129" w:rsidP="007F6058">
            <w:r>
              <w:t>Qualifications, knowledge, and experience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70D8EA" w14:textId="77777777" w:rsidR="00971129" w:rsidRDefault="00971129" w:rsidP="007F6058">
            <w:pPr>
              <w:spacing w:after="90"/>
            </w:pPr>
            <w:r>
              <w:t xml:space="preserve">LLB </w:t>
            </w:r>
          </w:p>
          <w:p w14:paraId="0547625F" w14:textId="322091F8" w:rsidR="00971129" w:rsidRDefault="00971129" w:rsidP="007F6058">
            <w:pPr>
              <w:spacing w:after="90"/>
            </w:pPr>
            <w:r>
              <w:t>PhD</w:t>
            </w:r>
            <w:r w:rsidR="002162F1">
              <w:t xml:space="preserve"> in relevant subject</w:t>
            </w:r>
          </w:p>
          <w:p w14:paraId="6D551581" w14:textId="03F8AA43" w:rsidR="00BC39A0" w:rsidRDefault="00BC39A0" w:rsidP="007F6058">
            <w:pPr>
              <w:spacing w:after="90"/>
            </w:pPr>
            <w:r>
              <w:t xml:space="preserve">Expertise in any of the following areas: Sustainability and Law, </w:t>
            </w:r>
            <w:proofErr w:type="gramStart"/>
            <w:r>
              <w:t>AI</w:t>
            </w:r>
            <w:proofErr w:type="gramEnd"/>
            <w:r>
              <w:t xml:space="preserve"> and Law and/or Biotechnology and Law</w:t>
            </w:r>
          </w:p>
          <w:p w14:paraId="5B01AD74" w14:textId="77777777" w:rsidR="00BA09AA" w:rsidRDefault="00BA09AA" w:rsidP="00BA09AA">
            <w:pPr>
              <w:spacing w:after="90"/>
            </w:pPr>
            <w:r>
              <w:t>Demonstrable track record of external funding bids and/or record of engagement with national/international stakeholders in their relevant field.</w:t>
            </w:r>
          </w:p>
          <w:p w14:paraId="69CA415B" w14:textId="77777777" w:rsidR="00971129" w:rsidRDefault="00971129" w:rsidP="007F6058">
            <w:pPr>
              <w:spacing w:after="90"/>
            </w:pPr>
            <w:r>
              <w:t>A sustained record of excellence in teaching and learning activities.</w:t>
            </w:r>
          </w:p>
          <w:p w14:paraId="0F3A322D" w14:textId="77777777" w:rsidR="00971129" w:rsidRDefault="00971129" w:rsidP="007F6058">
            <w:pPr>
              <w:spacing w:after="90"/>
            </w:pPr>
            <w:r>
              <w:t>A sustained record of excellence in research activities including PhD supervision.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A3B453" w14:textId="77777777" w:rsidR="00971129" w:rsidRDefault="00971129" w:rsidP="007F6058">
            <w:pPr>
              <w:spacing w:after="90"/>
            </w:pPr>
            <w:r>
              <w:t>From a common law jurisdiction.</w:t>
            </w:r>
          </w:p>
          <w:p w14:paraId="1149B50A" w14:textId="77777777" w:rsidR="00971129" w:rsidRDefault="00971129" w:rsidP="007F6058">
            <w:pPr>
              <w:spacing w:after="90"/>
            </w:pPr>
            <w:r>
              <w:t>Membership of Higher Education Academy</w:t>
            </w:r>
          </w:p>
          <w:p w14:paraId="53B2EECA" w14:textId="77777777" w:rsidR="00971129" w:rsidRDefault="00971129" w:rsidP="007F6058">
            <w:pPr>
              <w:spacing w:after="90"/>
            </w:pPr>
            <w:r>
              <w:t>Membership of national or international advisory bodies</w:t>
            </w:r>
          </w:p>
          <w:p w14:paraId="127F9107" w14:textId="77777777" w:rsidR="00971129" w:rsidRDefault="00971129" w:rsidP="007F6058">
            <w:pPr>
              <w:spacing w:after="90"/>
            </w:pPr>
            <w:r>
              <w:t>Success in research funding applications</w:t>
            </w:r>
          </w:p>
          <w:p w14:paraId="42EB849F" w14:textId="77777777" w:rsidR="00971129" w:rsidRDefault="00971129" w:rsidP="007F6058">
            <w:pPr>
              <w:spacing w:after="90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04BA1C0" w14:textId="77777777" w:rsidR="00971129" w:rsidRDefault="00971129" w:rsidP="007F6058">
            <w:pPr>
              <w:spacing w:after="90"/>
            </w:pPr>
            <w:r>
              <w:t>Application and Interview</w:t>
            </w:r>
          </w:p>
        </w:tc>
      </w:tr>
      <w:tr w:rsidR="00971129" w14:paraId="533921DF" w14:textId="77777777" w:rsidTr="007F6058">
        <w:tc>
          <w:tcPr>
            <w:tcW w:w="1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7F7F492" w14:textId="77777777" w:rsidR="00971129" w:rsidRDefault="00971129" w:rsidP="007F6058">
            <w:r>
              <w:t>Planning and organising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6E5404" w14:textId="77777777" w:rsidR="00971129" w:rsidRDefault="00971129" w:rsidP="007F6058">
            <w:pPr>
              <w:spacing w:after="90"/>
            </w:pPr>
            <w:r>
              <w:t xml:space="preserve">Proven ability to champion and oversee key contributions to faculty and/or University research, </w:t>
            </w:r>
            <w:proofErr w:type="gramStart"/>
            <w:r>
              <w:t>education</w:t>
            </w:r>
            <w:proofErr w:type="gramEnd"/>
            <w:r>
              <w:t xml:space="preserve"> and enterprise strategies.</w:t>
            </w:r>
          </w:p>
          <w:p w14:paraId="2999E22A" w14:textId="77777777" w:rsidR="00971129" w:rsidRDefault="00971129" w:rsidP="007F6058">
            <w:pPr>
              <w:spacing w:after="90"/>
            </w:pPr>
            <w:r>
              <w:t>Proven ability to lead research activities, grants and/or contracts of national and international importance.</w:t>
            </w:r>
          </w:p>
          <w:p w14:paraId="0F862E64" w14:textId="77777777" w:rsidR="00971129" w:rsidRDefault="00971129" w:rsidP="007F6058">
            <w:pPr>
              <w:spacing w:after="90"/>
            </w:pPr>
            <w:r>
              <w:t>Proven ability to lead the development of education strategies in the faculty through ongoing leadership in the dissemination of knowledge and/or curriculum development.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9AE7098" w14:textId="77777777" w:rsidR="00971129" w:rsidRDefault="00971129" w:rsidP="007F6058">
            <w:pPr>
              <w:spacing w:after="90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4224EE3" w14:textId="77777777" w:rsidR="00971129" w:rsidRDefault="00971129" w:rsidP="007F6058">
            <w:pPr>
              <w:spacing w:after="90"/>
            </w:pPr>
            <w:r>
              <w:t>Application and Interview</w:t>
            </w:r>
          </w:p>
        </w:tc>
      </w:tr>
      <w:tr w:rsidR="00971129" w14:paraId="34801DF9" w14:textId="77777777" w:rsidTr="007F6058">
        <w:tc>
          <w:tcPr>
            <w:tcW w:w="1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D545D2" w14:textId="77777777" w:rsidR="00971129" w:rsidRDefault="00971129" w:rsidP="007F6058">
            <w:r>
              <w:t>Problem solving and initiative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E47302" w14:textId="77777777" w:rsidR="00971129" w:rsidRDefault="00971129" w:rsidP="007F6058">
            <w:pPr>
              <w:spacing w:after="90"/>
            </w:pPr>
            <w:r>
              <w:t>Proven ability to implement successful change management initiatives and formulate strategic plans that reflect and support the priority needs of the faculty and University.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1D1F3E" w14:textId="77777777" w:rsidR="00971129" w:rsidRDefault="00971129" w:rsidP="007F6058">
            <w:pPr>
              <w:spacing w:after="90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446FC1" w14:textId="77777777" w:rsidR="00971129" w:rsidRDefault="00971129" w:rsidP="007F6058">
            <w:pPr>
              <w:spacing w:after="90"/>
            </w:pPr>
            <w:r>
              <w:t>Application and Interview</w:t>
            </w:r>
          </w:p>
        </w:tc>
      </w:tr>
      <w:tr w:rsidR="00971129" w14:paraId="20CC7A69" w14:textId="77777777" w:rsidTr="007F6058">
        <w:tc>
          <w:tcPr>
            <w:tcW w:w="1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20AB1A6" w14:textId="77777777" w:rsidR="00971129" w:rsidRDefault="00971129" w:rsidP="007F6058">
            <w:r>
              <w:t>Management and teamwork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4DFF20" w14:textId="77777777" w:rsidR="00971129" w:rsidRDefault="00971129" w:rsidP="007F6058">
            <w:pPr>
              <w:spacing w:after="90"/>
            </w:pPr>
            <w:r>
              <w:t xml:space="preserve">Proven ability to oversee people and resource management processes </w:t>
            </w:r>
            <w:proofErr w:type="gramStart"/>
            <w:r>
              <w:t>in order to</w:t>
            </w:r>
            <w:proofErr w:type="gramEnd"/>
            <w:r>
              <w:t xml:space="preserve"> deliver key education, research and enterprise activities.</w:t>
            </w:r>
          </w:p>
          <w:p w14:paraId="4E4155F3" w14:textId="77777777" w:rsidR="00971129" w:rsidRDefault="00971129" w:rsidP="007F6058">
            <w:pPr>
              <w:spacing w:after="90"/>
            </w:pPr>
            <w:r>
              <w:t>Proven ability to make a sustained contribution to academic leadership at discipline, academic unit and faculty level including acting as a line manager.</w:t>
            </w:r>
          </w:p>
          <w:p w14:paraId="3B8B37A0" w14:textId="77777777" w:rsidR="00971129" w:rsidRDefault="00971129" w:rsidP="007F6058">
            <w:pPr>
              <w:spacing w:after="90"/>
            </w:pPr>
            <w:r>
              <w:t>Proven ability to demonstrate leadership abilities in Higher Education and to raise performance standards through own work areas.</w:t>
            </w:r>
          </w:p>
          <w:p w14:paraId="66E1C1A0" w14:textId="77777777" w:rsidR="00971129" w:rsidRDefault="00971129" w:rsidP="007F6058">
            <w:pPr>
              <w:spacing w:after="90"/>
            </w:pPr>
            <w:r>
              <w:t>Proven ability to recognise and deal with obstacles and difficulties so that the team can deliver.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CE026B" w14:textId="77777777" w:rsidR="00971129" w:rsidRDefault="00971129" w:rsidP="007F6058">
            <w:pPr>
              <w:spacing w:after="90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33FC744" w14:textId="77777777" w:rsidR="00971129" w:rsidRDefault="00971129" w:rsidP="007F6058">
            <w:pPr>
              <w:spacing w:after="90"/>
            </w:pPr>
            <w:r>
              <w:t>Application and Interview</w:t>
            </w:r>
          </w:p>
        </w:tc>
      </w:tr>
      <w:tr w:rsidR="00971129" w14:paraId="0C42A3C8" w14:textId="77777777" w:rsidTr="007F6058">
        <w:tc>
          <w:tcPr>
            <w:tcW w:w="1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80C78A" w14:textId="77777777" w:rsidR="00971129" w:rsidRDefault="00971129" w:rsidP="007F6058">
            <w:r>
              <w:lastRenderedPageBreak/>
              <w:t>Communicating and influencing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73D837" w14:textId="77777777" w:rsidR="00971129" w:rsidRDefault="00971129" w:rsidP="007F6058">
            <w:pPr>
              <w:spacing w:after="90"/>
            </w:pPr>
            <w:r>
              <w:t>Proven ability to establish and build major relationships with stakeholders including alumni.</w:t>
            </w:r>
          </w:p>
          <w:p w14:paraId="793AA313" w14:textId="77777777" w:rsidR="00971129" w:rsidRDefault="00971129" w:rsidP="007F6058">
            <w:pPr>
              <w:spacing w:after="90"/>
            </w:pPr>
            <w:r>
              <w:t>Proven ability to act as the main figurehead for key activities, developing important national and international contacts.</w:t>
            </w:r>
          </w:p>
          <w:p w14:paraId="598EFBB9" w14:textId="77777777" w:rsidR="00971129" w:rsidRDefault="00971129" w:rsidP="007F6058">
            <w:pPr>
              <w:spacing w:after="90"/>
            </w:pPr>
            <w:r>
              <w:t>Able to contribute to the development of the University’s profile in the UK and internationally.</w:t>
            </w:r>
          </w:p>
          <w:p w14:paraId="5D5BD0BB" w14:textId="77777777" w:rsidR="00971129" w:rsidRDefault="00971129" w:rsidP="007F6058">
            <w:pPr>
              <w:spacing w:after="90"/>
            </w:pPr>
            <w:r>
              <w:t>Proven ability to use influence to develop positions or strategies.</w:t>
            </w:r>
          </w:p>
          <w:p w14:paraId="26637EAF" w14:textId="77777777" w:rsidR="00971129" w:rsidRDefault="00971129" w:rsidP="007F6058">
            <w:pPr>
              <w:spacing w:after="90"/>
            </w:pPr>
            <w:r>
              <w:t>Able to demonstrate alignment with the University’s core values in all areas of work, and champion those behaviours. See Appendix 1</w:t>
            </w:r>
          </w:p>
          <w:p w14:paraId="72456937" w14:textId="77777777" w:rsidR="00BC39A0" w:rsidRDefault="00BC39A0" w:rsidP="00BC39A0">
            <w:pPr>
              <w:spacing w:after="90"/>
              <w:rPr>
                <w:rFonts w:ascii="Calibri" w:hAnsi="Calibri"/>
                <w:sz w:val="22"/>
              </w:rPr>
            </w:pPr>
            <w:r>
              <w:t xml:space="preserve">Extensive track record of delivering lectures and seminars in courses relating to Sustainability and Law, </w:t>
            </w:r>
            <w:proofErr w:type="gramStart"/>
            <w:r>
              <w:t>AI</w:t>
            </w:r>
            <w:proofErr w:type="gramEnd"/>
            <w:r>
              <w:t xml:space="preserve"> and Law and/or Biotechnology and Law, including CPD delivery to practitioners.</w:t>
            </w:r>
          </w:p>
          <w:p w14:paraId="51FFD6DD" w14:textId="77777777" w:rsidR="00971129" w:rsidRDefault="00971129" w:rsidP="007F6058">
            <w:pPr>
              <w:spacing w:after="90"/>
            </w:pP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E2CD93" w14:textId="77777777" w:rsidR="00971129" w:rsidRDefault="00971129" w:rsidP="007F6058">
            <w:pPr>
              <w:spacing w:after="90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F572D1" w14:textId="77777777" w:rsidR="00971129" w:rsidRDefault="00971129" w:rsidP="007F6058">
            <w:pPr>
              <w:spacing w:after="90"/>
            </w:pPr>
            <w:r>
              <w:t>Application and Interview</w:t>
            </w:r>
          </w:p>
        </w:tc>
      </w:tr>
      <w:tr w:rsidR="00971129" w14:paraId="5EFF4545" w14:textId="77777777" w:rsidTr="007F6058">
        <w:tc>
          <w:tcPr>
            <w:tcW w:w="1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391D9B0" w14:textId="77777777" w:rsidR="00971129" w:rsidRDefault="00971129" w:rsidP="007F6058">
            <w:r>
              <w:t>Other skills and behaviours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593152" w14:textId="77777777" w:rsidR="00971129" w:rsidRDefault="00971129" w:rsidP="007F6058">
            <w:pPr>
              <w:spacing w:after="90"/>
            </w:pPr>
            <w:r>
              <w:t>Compliance with relevant Health &amp; Safety issues</w:t>
            </w:r>
          </w:p>
          <w:p w14:paraId="21C5DE59" w14:textId="77777777" w:rsidR="00971129" w:rsidRDefault="00971129" w:rsidP="007F6058">
            <w:pPr>
              <w:spacing w:after="90"/>
            </w:pPr>
            <w:r>
              <w:t>Positive attitude to colleagues and students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EFC1B7" w14:textId="77777777" w:rsidR="00971129" w:rsidRDefault="00971129" w:rsidP="007F6058">
            <w:pPr>
              <w:spacing w:after="90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E76AF7" w14:textId="77777777" w:rsidR="00971129" w:rsidRDefault="00971129" w:rsidP="007F6058">
            <w:pPr>
              <w:spacing w:after="90"/>
            </w:pPr>
            <w:r>
              <w:t>Application and Interview</w:t>
            </w:r>
          </w:p>
        </w:tc>
      </w:tr>
      <w:tr w:rsidR="00971129" w14:paraId="206F634F" w14:textId="77777777" w:rsidTr="007F6058">
        <w:tc>
          <w:tcPr>
            <w:tcW w:w="1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11431C" w14:textId="77777777" w:rsidR="00971129" w:rsidRDefault="00971129" w:rsidP="007F6058">
            <w:r>
              <w:t>Special requirements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4830E2" w14:textId="77777777" w:rsidR="00971129" w:rsidRDefault="00971129" w:rsidP="007F6058">
            <w:pPr>
              <w:spacing w:after="90"/>
            </w:pPr>
            <w:r>
              <w:t>Able to contribute as appropriate to recruitment activities including international recruitment.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883248" w14:textId="77777777" w:rsidR="00971129" w:rsidRDefault="00971129" w:rsidP="007F6058">
            <w:pPr>
              <w:spacing w:after="90"/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FDDF61" w14:textId="77777777" w:rsidR="00971129" w:rsidRDefault="00971129" w:rsidP="007F6058">
            <w:pPr>
              <w:spacing w:after="90"/>
            </w:pPr>
            <w:r>
              <w:t>Application and Interview</w:t>
            </w:r>
          </w:p>
        </w:tc>
      </w:tr>
    </w:tbl>
    <w:p w14:paraId="6C4183B8" w14:textId="77777777" w:rsidR="00971129" w:rsidRDefault="00971129" w:rsidP="00971129">
      <w:pPr>
        <w:pageBreakBefore/>
        <w:overflowPunct/>
        <w:autoSpaceDE/>
        <w:spacing w:before="0" w:after="0"/>
        <w:textAlignment w:val="auto"/>
        <w:rPr>
          <w:b/>
        </w:rPr>
      </w:pPr>
    </w:p>
    <w:p w14:paraId="286728A0" w14:textId="77777777" w:rsidR="00971129" w:rsidRDefault="00971129" w:rsidP="00971129">
      <w:pPr>
        <w:jc w:val="center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JOB HAZARD ANALYSIS</w:t>
      </w:r>
    </w:p>
    <w:p w14:paraId="188E427E" w14:textId="77777777" w:rsidR="00971129" w:rsidRDefault="00971129" w:rsidP="00971129">
      <w:pPr>
        <w:rPr>
          <w:b/>
          <w:bCs/>
        </w:rPr>
      </w:pPr>
    </w:p>
    <w:p w14:paraId="24999060" w14:textId="77777777" w:rsidR="00971129" w:rsidRDefault="00971129" w:rsidP="00971129">
      <w:pPr>
        <w:rPr>
          <w:b/>
          <w:bCs/>
        </w:rPr>
      </w:pPr>
      <w:r>
        <w:rPr>
          <w:b/>
          <w:bCs/>
        </w:rPr>
        <w:t>Is this an office-based post?</w:t>
      </w:r>
    </w:p>
    <w:tbl>
      <w:tblPr>
        <w:tblW w:w="962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01"/>
        <w:gridCol w:w="8726"/>
      </w:tblGrid>
      <w:tr w:rsidR="00971129" w14:paraId="484FBAE4" w14:textId="77777777" w:rsidTr="007F6058"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24479FC" w14:textId="77777777" w:rsidR="00971129" w:rsidRDefault="00971129" w:rsidP="007F6058">
            <w:r>
              <w:rPr>
                <w:rFonts w:ascii="MS Gothic" w:eastAsia="MS Gothic" w:hAnsi="MS Gothic"/>
              </w:rPr>
              <w:t>☒</w:t>
            </w:r>
            <w:r>
              <w:t xml:space="preserve"> Yes</w:t>
            </w:r>
          </w:p>
        </w:tc>
        <w:tc>
          <w:tcPr>
            <w:tcW w:w="8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8087A7D" w14:textId="77777777" w:rsidR="00971129" w:rsidRDefault="00971129" w:rsidP="007F6058">
            <w:r>
              <w:t>If this post is an office-based job with routine office hazards (e.g.: use of VDU), no further information needs to be supplied. Do not complete the section below.</w:t>
            </w:r>
          </w:p>
        </w:tc>
      </w:tr>
      <w:tr w:rsidR="00971129" w14:paraId="03A8CF82" w14:textId="77777777" w:rsidTr="007F6058"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C1A07C" w14:textId="77777777" w:rsidR="00971129" w:rsidRDefault="00971129" w:rsidP="007F6058">
            <w:r>
              <w:rPr>
                <w:rFonts w:eastAsia="MS Gothic"/>
              </w:rPr>
              <w:t>☐</w:t>
            </w:r>
            <w:r>
              <w:t xml:space="preserve"> No</w:t>
            </w:r>
          </w:p>
        </w:tc>
        <w:tc>
          <w:tcPr>
            <w:tcW w:w="8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0367ED9" w14:textId="77777777" w:rsidR="00971129" w:rsidRDefault="00971129" w:rsidP="007F6058">
            <w:r>
              <w:t>If this post is not office-based or has some hazards other than routine office (e.g.: more than use of VDU) please complete the analysis below.</w:t>
            </w:r>
          </w:p>
          <w:p w14:paraId="25AD47D0" w14:textId="77777777" w:rsidR="00971129" w:rsidRDefault="00971129" w:rsidP="007F6058">
            <w:r>
              <w:t>Hiring managers are asked to complete this section as accurately as possible to ensure the safety of the post-holder.</w:t>
            </w:r>
          </w:p>
        </w:tc>
      </w:tr>
    </w:tbl>
    <w:p w14:paraId="7E2D52A3" w14:textId="77777777" w:rsidR="00971129" w:rsidRDefault="00971129" w:rsidP="00971129"/>
    <w:p w14:paraId="2BC8420F" w14:textId="77777777" w:rsidR="00971129" w:rsidRDefault="00971129" w:rsidP="00971129">
      <w:r>
        <w:t>## - HR will send a full PEHQ to all applicants for this position. Please note, if full health clearance is required for a role, this will apply to all individuals, including existing members of staff.</w:t>
      </w:r>
    </w:p>
    <w:p w14:paraId="3C9B0341" w14:textId="77777777" w:rsidR="00971129" w:rsidRDefault="00971129" w:rsidP="00971129"/>
    <w:tbl>
      <w:tblPr>
        <w:tblW w:w="9870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29"/>
        <w:gridCol w:w="1313"/>
        <w:gridCol w:w="1314"/>
        <w:gridCol w:w="1314"/>
      </w:tblGrid>
      <w:tr w:rsidR="00971129" w14:paraId="30EA3D3B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8AB3C" w14:textId="77777777" w:rsidR="00971129" w:rsidRDefault="00971129" w:rsidP="007F6058">
            <w:pPr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ENVIRONMENTAL EXPOSURES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DCF60" w14:textId="77777777" w:rsidR="00971129" w:rsidRDefault="00971129" w:rsidP="007F6058">
            <w:pPr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 xml:space="preserve">Occasionally </w:t>
            </w:r>
          </w:p>
          <w:p w14:paraId="487960A7" w14:textId="77777777" w:rsidR="00971129" w:rsidRDefault="00971129" w:rsidP="007F6058">
            <w:r>
              <w:rPr>
                <w:sz w:val="12"/>
                <w:szCs w:val="14"/>
              </w:rPr>
              <w:t>(&lt;30% of time)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DCB25" w14:textId="77777777" w:rsidR="00971129" w:rsidRDefault="00971129" w:rsidP="007F6058">
            <w:pPr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Frequently</w:t>
            </w:r>
          </w:p>
          <w:p w14:paraId="3BE73A89" w14:textId="77777777" w:rsidR="00971129" w:rsidRDefault="00971129" w:rsidP="007F6058">
            <w:r>
              <w:rPr>
                <w:sz w:val="12"/>
                <w:szCs w:val="14"/>
              </w:rPr>
              <w:t>(30-60% of time)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BD696B" w14:textId="77777777" w:rsidR="00971129" w:rsidRDefault="00971129" w:rsidP="007F6058">
            <w:r>
              <w:rPr>
                <w:b/>
                <w:bCs/>
                <w:sz w:val="16"/>
                <w:szCs w:val="18"/>
              </w:rPr>
              <w:t>Constantly</w:t>
            </w:r>
          </w:p>
          <w:p w14:paraId="6D820AEE" w14:textId="77777777" w:rsidR="00971129" w:rsidRDefault="00971129" w:rsidP="007F6058">
            <w:r>
              <w:rPr>
                <w:sz w:val="12"/>
                <w:szCs w:val="14"/>
              </w:rPr>
              <w:t>(&gt; 60% of time)</w:t>
            </w:r>
          </w:p>
        </w:tc>
      </w:tr>
      <w:tr w:rsidR="00971129" w14:paraId="4074D27E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BC226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utside work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3EAC0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16B0B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44DAD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3C1A4476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BC1426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emes of temperature 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>: fridge/ furnace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DD09E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191CEF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7C702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2E523E91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12733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Potential for exposure to body fluids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09C28B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9215E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01E8F1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03A4147D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37126D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Noise (greater than 80 dba - 8 hrs twa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A9997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32653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920A5B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59CB23F0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2A134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Exposure to hazardous substances 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>: solvents, liquids, dust, fumes, biohazards). Specify below: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F1EA9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7F9E9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2B222E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1DF6F552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E973C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quent hand wash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CCBF6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97D2E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3F4E6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1E730C9B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E157F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onising radiation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FB6049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99E5E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2D71C9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195CCCC5" w14:textId="77777777" w:rsidTr="007F6058">
        <w:trPr>
          <w:jc w:val="center"/>
        </w:trPr>
        <w:tc>
          <w:tcPr>
            <w:tcW w:w="98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74EF4" w14:textId="77777777" w:rsidR="00971129" w:rsidRDefault="00971129" w:rsidP="007F6058">
            <w:r>
              <w:rPr>
                <w:b/>
                <w:bCs/>
                <w:sz w:val="16"/>
                <w:szCs w:val="16"/>
              </w:rPr>
              <w:t>EQUIPMENT/TOOLS/MACHINES USED</w:t>
            </w:r>
          </w:p>
        </w:tc>
      </w:tr>
      <w:tr w:rsidR="00971129" w14:paraId="65B15788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286B26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Food handling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A35284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A17741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8E8A2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2150034C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7DD96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Driving university </w:t>
            </w:r>
            <w:proofErr w:type="gramStart"/>
            <w:r>
              <w:rPr>
                <w:sz w:val="16"/>
                <w:szCs w:val="16"/>
              </w:rPr>
              <w:t>vehicles(</w:t>
            </w:r>
            <w:proofErr w:type="spellStart"/>
            <w:proofErr w:type="gramEnd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: car/van/LGV/PCV)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CB3E3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DD0A1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956B4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17F65FC6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B2E2A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Use of latex gloves (prohibited unless specific clinical necessity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6B388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640A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4A263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69B8325A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4DE0F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# Vibrating tools 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 xml:space="preserve">: </w:t>
            </w:r>
            <w:proofErr w:type="spellStart"/>
            <w:r>
              <w:rPr>
                <w:sz w:val="16"/>
                <w:szCs w:val="16"/>
              </w:rPr>
              <w:t>strimmers</w:t>
            </w:r>
            <w:proofErr w:type="spellEnd"/>
            <w:r>
              <w:rPr>
                <w:sz w:val="16"/>
                <w:szCs w:val="16"/>
              </w:rPr>
              <w:t xml:space="preserve">, hammer drill, lawnmowers)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87C8F4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51ADF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4BBDF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29E2EF3A" w14:textId="77777777" w:rsidTr="007F6058">
        <w:trPr>
          <w:jc w:val="center"/>
        </w:trPr>
        <w:tc>
          <w:tcPr>
            <w:tcW w:w="98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08674" w14:textId="77777777" w:rsidR="00971129" w:rsidRDefault="00971129" w:rsidP="007F6058">
            <w:r>
              <w:rPr>
                <w:b/>
                <w:bCs/>
                <w:sz w:val="16"/>
                <w:szCs w:val="16"/>
              </w:rPr>
              <w:t>PHYSICAL ABILITIES</w:t>
            </w:r>
          </w:p>
        </w:tc>
      </w:tr>
      <w:tr w:rsidR="00971129" w14:paraId="5B45AA1F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04ACF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ad manual handl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2864B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6D3B2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44C73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1AC349A3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C5901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crouching/kneeling/stoop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0F4ADC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B7CF6A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CC1CA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0B935A08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CB13B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pulling/push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57F50F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610503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9FF49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0B41DC2A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1A3D9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lift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27857E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38D518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B48A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7F2FF50B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7FC6A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nding for prolonged periods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B6172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644D5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B60DE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18AD21CD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D8AEE0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climbing (</w:t>
            </w:r>
            <w:proofErr w:type="spellStart"/>
            <w:r>
              <w:rPr>
                <w:sz w:val="16"/>
                <w:szCs w:val="16"/>
              </w:rPr>
              <w:t>ie</w:t>
            </w:r>
            <w:proofErr w:type="spellEnd"/>
            <w:r>
              <w:rPr>
                <w:sz w:val="16"/>
                <w:szCs w:val="16"/>
              </w:rPr>
              <w:t>: steps, stools, ladders, stairs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9C3FB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050B8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58932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682B44F1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678C2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ne motor grips 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>: pipetting)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388A9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EA198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2A3B21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0A9A63A5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0B73A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oss motor grips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21891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F54D1D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C3497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4529979E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ED5BCC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reaching below shoulder height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79D6B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ED275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CC25E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50C40A40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A71D2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reaching at shoulder height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D74EF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BC107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88F8F7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1B3A7EB8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CA1018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etitive reaching above shoulder height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83033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DF94E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20AF0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05C68F51" w14:textId="77777777" w:rsidTr="007F6058">
        <w:trPr>
          <w:jc w:val="center"/>
        </w:trPr>
        <w:tc>
          <w:tcPr>
            <w:tcW w:w="98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1C110B" w14:textId="77777777" w:rsidR="00971129" w:rsidRDefault="00971129" w:rsidP="007F6058">
            <w:r>
              <w:rPr>
                <w:b/>
                <w:bCs/>
                <w:sz w:val="16"/>
                <w:szCs w:val="16"/>
              </w:rPr>
              <w:t>PSYCHOSOCIAL ISSUES</w:t>
            </w:r>
          </w:p>
        </w:tc>
      </w:tr>
      <w:tr w:rsidR="00971129" w14:paraId="7F4DE5B9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4D25F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ce to face contact with public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745F9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45BE5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60C2D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1129" w14:paraId="0EAE24B5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2E011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ne working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AE1BD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82E946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C058F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</w:tr>
      <w:tr w:rsidR="00971129" w14:paraId="76CE7CDF" w14:textId="77777777" w:rsidTr="007F6058">
        <w:trPr>
          <w:jc w:val="center"/>
        </w:trPr>
        <w:tc>
          <w:tcPr>
            <w:tcW w:w="5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2DAA4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## Shift work/night work/on call duties </w:t>
            </w:r>
          </w:p>
        </w:tc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4AA9D5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622B90" w14:textId="77777777" w:rsidR="00971129" w:rsidRDefault="00971129" w:rsidP="007F6058">
            <w:pPr>
              <w:rPr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E35B0" w14:textId="77777777" w:rsidR="00971129" w:rsidRDefault="00971129" w:rsidP="007F605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</w:tr>
    </w:tbl>
    <w:p w14:paraId="6A997257" w14:textId="77777777" w:rsidR="00971129" w:rsidRDefault="00971129" w:rsidP="00971129"/>
    <w:p w14:paraId="1BC47336" w14:textId="77777777" w:rsidR="00971129" w:rsidRDefault="00971129" w:rsidP="00971129">
      <w:pPr>
        <w:pageBreakBefore/>
        <w:overflowPunct/>
        <w:autoSpaceDE/>
        <w:spacing w:before="0" w:after="0"/>
        <w:textAlignment w:val="auto"/>
      </w:pPr>
    </w:p>
    <w:p w14:paraId="5A849EE8" w14:textId="77777777" w:rsidR="00971129" w:rsidRDefault="00971129" w:rsidP="00971129">
      <w:pPr>
        <w:pStyle w:val="DocTitle"/>
      </w:pPr>
      <w:r>
        <w:rPr>
          <w:rFonts w:ascii="Lucida Sans" w:hAnsi="Lucida Sans"/>
          <w:sz w:val="24"/>
          <w:szCs w:val="24"/>
        </w:rPr>
        <w:t>Appendix 1.</w:t>
      </w:r>
      <w:r>
        <w:rPr>
          <w:rFonts w:ascii="Lucida Sans" w:hAnsi="Lucida Sans"/>
          <w:sz w:val="52"/>
          <w:szCs w:val="52"/>
        </w:rPr>
        <w:t xml:space="preserve"> </w:t>
      </w:r>
      <w:r>
        <w:rPr>
          <w:rFonts w:ascii="Lucida Sans" w:hAnsi="Lucida Sans"/>
          <w:sz w:val="36"/>
          <w:szCs w:val="36"/>
        </w:rPr>
        <w:t>Embedding Collegiality</w:t>
      </w:r>
    </w:p>
    <w:p w14:paraId="2CD0FE47" w14:textId="77777777" w:rsidR="00971129" w:rsidRDefault="00971129" w:rsidP="00971129">
      <w:pPr>
        <w:overflowPunct/>
        <w:autoSpaceDE/>
        <w:spacing w:before="0" w:after="0"/>
        <w:textAlignment w:val="auto"/>
      </w:pPr>
    </w:p>
    <w:p w14:paraId="68B7B505" w14:textId="77777777" w:rsidR="00971129" w:rsidRDefault="00971129" w:rsidP="00971129">
      <w:pPr>
        <w:overflowPunct/>
        <w:autoSpaceDE/>
        <w:spacing w:before="0" w:after="0"/>
        <w:textAlignment w:val="auto"/>
      </w:pPr>
      <w:r>
        <w:t xml:space="preserve">Collegiality represents one of the four core principles of the University: Collegiality, Quality, Internationalisation and Sustainability. Our Southampton Behaviours set out our expectations of all staff across the University to support the achievement of our strategy. </w:t>
      </w:r>
    </w:p>
    <w:p w14:paraId="6AA868BD" w14:textId="77777777" w:rsidR="00971129" w:rsidRDefault="00971129" w:rsidP="00971129">
      <w:pPr>
        <w:overflowPunct/>
        <w:autoSpaceDE/>
        <w:spacing w:before="0" w:after="0"/>
        <w:textAlignment w:val="auto"/>
      </w:pPr>
    </w:p>
    <w:tbl>
      <w:tblPr>
        <w:tblW w:w="9745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60"/>
        <w:gridCol w:w="8185"/>
      </w:tblGrid>
      <w:tr w:rsidR="00971129" w14:paraId="76CD2700" w14:textId="77777777" w:rsidTr="007F6058">
        <w:trPr>
          <w:trHeight w:val="330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C71863" w14:textId="77777777" w:rsidR="00971129" w:rsidRDefault="00971129" w:rsidP="007F6058">
            <w:pPr>
              <w:overflowPunct/>
              <w:autoSpaceDE/>
              <w:spacing w:before="0" w:after="0" w:line="276" w:lineRule="auto"/>
              <w:jc w:val="center"/>
              <w:textAlignment w:val="auto"/>
            </w:pPr>
            <w:r>
              <w:rPr>
                <w:b/>
                <w:bCs/>
                <w:color w:val="000000"/>
                <w:szCs w:val="18"/>
              </w:rPr>
              <w:t>All staff</w:t>
            </w:r>
          </w:p>
        </w:tc>
        <w:tc>
          <w:tcPr>
            <w:tcW w:w="8185" w:type="dxa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F863A" w14:textId="77777777" w:rsidR="00971129" w:rsidRDefault="00971129" w:rsidP="007F6058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Behaviour</w:t>
            </w:r>
          </w:p>
        </w:tc>
      </w:tr>
      <w:tr w:rsidR="00971129" w14:paraId="3C745F90" w14:textId="77777777" w:rsidTr="007F6058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481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E133A" w14:textId="77777777" w:rsidR="00971129" w:rsidRDefault="00971129" w:rsidP="007F6058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>Personal Leadership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46506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take personal responsibility for my own actions and an active approach towards my development</w:t>
            </w:r>
          </w:p>
        </w:tc>
      </w:tr>
      <w:tr w:rsidR="00971129" w14:paraId="5F695974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481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2DC9F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569A46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reflect on my own behaviour, actively seek </w:t>
            </w:r>
            <w:proofErr w:type="gramStart"/>
            <w:r>
              <w:rPr>
                <w:color w:val="000000"/>
                <w:szCs w:val="18"/>
              </w:rPr>
              <w:t>feedback</w:t>
            </w:r>
            <w:proofErr w:type="gramEnd"/>
            <w:r>
              <w:rPr>
                <w:color w:val="000000"/>
                <w:szCs w:val="18"/>
              </w:rPr>
              <w:t xml:space="preserve"> and adapt my behaviour accordingly</w:t>
            </w:r>
          </w:p>
        </w:tc>
      </w:tr>
      <w:tr w:rsidR="00971129" w14:paraId="5CBC3DBE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481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9991CD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B5D70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show pride, passion and enthusiasm for our </w:t>
            </w:r>
            <w:proofErr w:type="gramStart"/>
            <w:r>
              <w:rPr>
                <w:color w:val="000000"/>
                <w:szCs w:val="18"/>
              </w:rPr>
              <w:t>University</w:t>
            </w:r>
            <w:proofErr w:type="gramEnd"/>
            <w:r>
              <w:rPr>
                <w:color w:val="000000"/>
                <w:szCs w:val="18"/>
              </w:rPr>
              <w:t xml:space="preserve"> community</w:t>
            </w:r>
          </w:p>
        </w:tc>
      </w:tr>
      <w:tr w:rsidR="00971129" w14:paraId="6EFE6158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481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99ABC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D1E9AC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demonstrate respect and build trust with an open and honest approach</w:t>
            </w:r>
          </w:p>
        </w:tc>
      </w:tr>
      <w:tr w:rsidR="00971129" w14:paraId="6E7CE3D1" w14:textId="77777777" w:rsidTr="007F6058">
        <w:trPr>
          <w:trHeight w:val="150"/>
        </w:trPr>
        <w:tc>
          <w:tcPr>
            <w:tcW w:w="1560" w:type="dxa"/>
            <w:tcBorders>
              <w:left w:val="single" w:sz="4" w:space="0" w:color="000000"/>
            </w:tcBorders>
            <w:shd w:val="clear" w:color="auto" w:fill="80808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96288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  <w:tc>
          <w:tcPr>
            <w:tcW w:w="8185" w:type="dxa"/>
            <w:tcBorders>
              <w:right w:val="single" w:sz="4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5D519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</w:tr>
      <w:tr w:rsidR="00971129" w14:paraId="6274F143" w14:textId="77777777" w:rsidTr="007F6058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5C8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CAA8F" w14:textId="77777777" w:rsidR="00971129" w:rsidRDefault="00971129" w:rsidP="007F6058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 xml:space="preserve">Working Together 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67FD80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work collaboratively and build productive relationships across our </w:t>
            </w:r>
            <w:proofErr w:type="gramStart"/>
            <w:r>
              <w:rPr>
                <w:color w:val="000000"/>
                <w:szCs w:val="18"/>
              </w:rPr>
              <w:t>University</w:t>
            </w:r>
            <w:proofErr w:type="gramEnd"/>
            <w:r>
              <w:rPr>
                <w:color w:val="000000"/>
                <w:szCs w:val="18"/>
              </w:rPr>
              <w:t xml:space="preserve"> and beyond</w:t>
            </w:r>
          </w:p>
        </w:tc>
      </w:tr>
      <w:tr w:rsidR="00971129" w14:paraId="1A6A9A19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5C8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588868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75DB4B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actively listen to others and communicate clearly and appropriately with everyone</w:t>
            </w:r>
          </w:p>
        </w:tc>
      </w:tr>
      <w:tr w:rsidR="00971129" w14:paraId="08738997" w14:textId="77777777" w:rsidTr="007F6058">
        <w:trPr>
          <w:trHeight w:val="234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5C8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A6805C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703A4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take an inclusive approach, value the differences that people bring and encourage others to contribute and flourish</w:t>
            </w:r>
          </w:p>
        </w:tc>
      </w:tr>
      <w:tr w:rsidR="00971129" w14:paraId="4BA507AE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5C8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72259E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1A0E57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proactively work through challenge and conflict, considering others’ views to achieve positive and productive outcomes</w:t>
            </w:r>
          </w:p>
        </w:tc>
      </w:tr>
      <w:tr w:rsidR="00971129" w14:paraId="16E0B15B" w14:textId="77777777" w:rsidTr="007F6058">
        <w:trPr>
          <w:trHeight w:val="150"/>
        </w:trPr>
        <w:tc>
          <w:tcPr>
            <w:tcW w:w="1560" w:type="dxa"/>
            <w:tcBorders>
              <w:left w:val="single" w:sz="4" w:space="0" w:color="000000"/>
            </w:tcBorders>
            <w:shd w:val="clear" w:color="auto" w:fill="80808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48384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  <w:tc>
          <w:tcPr>
            <w:tcW w:w="8185" w:type="dxa"/>
            <w:tcBorders>
              <w:right w:val="single" w:sz="4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6289C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</w:tr>
      <w:tr w:rsidR="00971129" w14:paraId="633CA1B9" w14:textId="77777777" w:rsidTr="007F6058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949D9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0AAE1" w14:textId="77777777" w:rsidR="00971129" w:rsidRDefault="00971129" w:rsidP="007F6058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>Developing Others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A843C4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help to create an environment that engages and motivates others</w:t>
            </w:r>
          </w:p>
        </w:tc>
      </w:tr>
      <w:tr w:rsidR="00971129" w14:paraId="5E4F93AB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949D9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152926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862B5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take time to support and enable people to be the best they can</w:t>
            </w:r>
          </w:p>
        </w:tc>
      </w:tr>
      <w:tr w:rsidR="00971129" w14:paraId="229E2DC6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949D9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E0DFC3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5111C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recognise and value others’ achievements, give praise and celebrate their success</w:t>
            </w:r>
          </w:p>
        </w:tc>
      </w:tr>
      <w:tr w:rsidR="00971129" w14:paraId="5290B23E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949D9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ECD2A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17BA1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deliver balanced feedback to enable others to improve their contribution </w:t>
            </w:r>
          </w:p>
        </w:tc>
      </w:tr>
      <w:tr w:rsidR="00971129" w14:paraId="7FFF725E" w14:textId="77777777" w:rsidTr="007F6058">
        <w:trPr>
          <w:trHeight w:val="150"/>
        </w:trPr>
        <w:tc>
          <w:tcPr>
            <w:tcW w:w="1560" w:type="dxa"/>
            <w:tcBorders>
              <w:left w:val="single" w:sz="4" w:space="0" w:color="000000"/>
            </w:tcBorders>
            <w:shd w:val="clear" w:color="auto" w:fill="80808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2DDCD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  <w:tc>
          <w:tcPr>
            <w:tcW w:w="8185" w:type="dxa"/>
            <w:tcBorders>
              <w:right w:val="single" w:sz="4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BCD1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</w:tr>
      <w:tr w:rsidR="00971129" w14:paraId="64D6E392" w14:textId="77777777" w:rsidTr="007F6058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98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D37531" w14:textId="77777777" w:rsidR="00971129" w:rsidRDefault="00971129" w:rsidP="007F6058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>Delivering Quality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4381CA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identify opportunities and </w:t>
            </w:r>
            <w:proofErr w:type="gramStart"/>
            <w:r>
              <w:rPr>
                <w:color w:val="000000"/>
                <w:szCs w:val="18"/>
              </w:rPr>
              <w:t>take action</w:t>
            </w:r>
            <w:proofErr w:type="gramEnd"/>
            <w:r>
              <w:rPr>
                <w:color w:val="000000"/>
                <w:szCs w:val="18"/>
              </w:rPr>
              <w:t xml:space="preserve"> to be simply better</w:t>
            </w:r>
          </w:p>
        </w:tc>
      </w:tr>
      <w:tr w:rsidR="00971129" w14:paraId="15549E02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98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532EE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F9499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plan and prioritise efficiently and effectively, taking account of people, </w:t>
            </w:r>
            <w:proofErr w:type="gramStart"/>
            <w:r>
              <w:rPr>
                <w:color w:val="000000"/>
                <w:szCs w:val="18"/>
              </w:rPr>
              <w:t>processes</w:t>
            </w:r>
            <w:proofErr w:type="gramEnd"/>
            <w:r>
              <w:rPr>
                <w:color w:val="000000"/>
                <w:szCs w:val="18"/>
              </w:rPr>
              <w:t xml:space="preserve"> and resources</w:t>
            </w:r>
          </w:p>
        </w:tc>
      </w:tr>
      <w:tr w:rsidR="00971129" w14:paraId="79B206FE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98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E5FD5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F558D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am accountable, for tackling issues, making difficult decisions and seeing them through to conclusion</w:t>
            </w:r>
          </w:p>
        </w:tc>
      </w:tr>
      <w:tr w:rsidR="00971129" w14:paraId="2D956BF8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0098C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33962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7D28DD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encourage creativity and innovation to deliver workable solutions</w:t>
            </w:r>
          </w:p>
        </w:tc>
      </w:tr>
      <w:tr w:rsidR="00971129" w14:paraId="296175AF" w14:textId="77777777" w:rsidTr="007F6058">
        <w:trPr>
          <w:trHeight w:val="150"/>
        </w:trPr>
        <w:tc>
          <w:tcPr>
            <w:tcW w:w="1560" w:type="dxa"/>
            <w:tcBorders>
              <w:left w:val="single" w:sz="4" w:space="0" w:color="000000"/>
            </w:tcBorders>
            <w:shd w:val="clear" w:color="auto" w:fill="80808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5BE016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  <w:tc>
          <w:tcPr>
            <w:tcW w:w="8185" w:type="dxa"/>
            <w:tcBorders>
              <w:right w:val="single" w:sz="4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08169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 </w:t>
            </w:r>
          </w:p>
        </w:tc>
      </w:tr>
      <w:tr w:rsidR="00971129" w14:paraId="5358A1D2" w14:textId="77777777" w:rsidTr="007F6058">
        <w:trPr>
          <w:trHeight w:val="60"/>
        </w:trPr>
        <w:tc>
          <w:tcPr>
            <w:tcW w:w="156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51626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C7A91" w14:textId="77777777" w:rsidR="00971129" w:rsidRDefault="00971129" w:rsidP="007F6058">
            <w:pPr>
              <w:overflowPunct/>
              <w:autoSpaceDE/>
              <w:spacing w:before="0" w:after="0" w:line="276" w:lineRule="auto"/>
              <w:jc w:val="center"/>
              <w:textAlignment w:val="auto"/>
              <w:rPr>
                <w:b/>
                <w:bCs/>
                <w:color w:val="FFFFFF"/>
                <w:szCs w:val="18"/>
              </w:rPr>
            </w:pPr>
            <w:r>
              <w:rPr>
                <w:b/>
                <w:bCs/>
                <w:color w:val="FFFFFF"/>
                <w:szCs w:val="18"/>
              </w:rPr>
              <w:t>Driving Sustainability</w:t>
            </w:r>
          </w:p>
        </w:tc>
        <w:tc>
          <w:tcPr>
            <w:tcW w:w="8185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6C4CB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consider the impact on people before taking decisions or actions that may affect them</w:t>
            </w:r>
          </w:p>
        </w:tc>
      </w:tr>
      <w:tr w:rsidR="00971129" w14:paraId="3F9B086A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51626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44DBB8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DE0F0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embrace, </w:t>
            </w:r>
            <w:proofErr w:type="gramStart"/>
            <w:r>
              <w:rPr>
                <w:color w:val="000000"/>
                <w:szCs w:val="18"/>
              </w:rPr>
              <w:t>enable</w:t>
            </w:r>
            <w:proofErr w:type="gramEnd"/>
            <w:r>
              <w:rPr>
                <w:color w:val="000000"/>
                <w:szCs w:val="18"/>
              </w:rPr>
              <w:t xml:space="preserve"> and embed change effectively </w:t>
            </w:r>
          </w:p>
        </w:tc>
      </w:tr>
      <w:tr w:rsidR="00971129" w14:paraId="13B5DAD7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51626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EB14F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505A2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 regularly take account of external and internal factors, assessing the need to change and gaining support to move forward</w:t>
            </w:r>
          </w:p>
        </w:tc>
      </w:tr>
      <w:tr w:rsidR="00971129" w14:paraId="7084AE36" w14:textId="77777777" w:rsidTr="007F6058">
        <w:trPr>
          <w:trHeight w:val="60"/>
        </w:trPr>
        <w:tc>
          <w:tcPr>
            <w:tcW w:w="156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51626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92C6B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b/>
                <w:bCs/>
                <w:color w:val="FFFFFF"/>
                <w:szCs w:val="18"/>
              </w:rPr>
            </w:pPr>
          </w:p>
        </w:tc>
        <w:tc>
          <w:tcPr>
            <w:tcW w:w="818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49D533" w14:textId="77777777" w:rsidR="00971129" w:rsidRDefault="00971129" w:rsidP="007F6058">
            <w:pPr>
              <w:overflowPunct/>
              <w:autoSpaceDE/>
              <w:spacing w:before="0" w:after="0" w:line="276" w:lineRule="auto"/>
              <w:textAlignment w:val="auto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 xml:space="preserve">I take time to understand our </w:t>
            </w:r>
            <w:proofErr w:type="gramStart"/>
            <w:r>
              <w:rPr>
                <w:color w:val="000000"/>
                <w:szCs w:val="18"/>
              </w:rPr>
              <w:t>University</w:t>
            </w:r>
            <w:proofErr w:type="gramEnd"/>
            <w:r>
              <w:rPr>
                <w:color w:val="000000"/>
                <w:szCs w:val="18"/>
              </w:rPr>
              <w:t xml:space="preserve"> vision and direction and communicate this to others</w:t>
            </w:r>
          </w:p>
        </w:tc>
      </w:tr>
    </w:tbl>
    <w:p w14:paraId="2D1C3FA9" w14:textId="77777777" w:rsidR="00971129" w:rsidRDefault="00971129" w:rsidP="00971129">
      <w:pPr>
        <w:rPr>
          <w:szCs w:val="18"/>
        </w:rPr>
      </w:pPr>
    </w:p>
    <w:p w14:paraId="2FC2FB8E" w14:textId="77777777" w:rsidR="00971129" w:rsidRDefault="00971129" w:rsidP="00971129">
      <w:pPr>
        <w:pStyle w:val="DocTitle"/>
        <w:spacing w:after="240"/>
      </w:pPr>
      <w:r>
        <w:rPr>
          <w:rFonts w:ascii="Lucida Sans" w:hAnsi="Lucida Sans"/>
          <w:sz w:val="24"/>
          <w:szCs w:val="24"/>
        </w:rPr>
        <w:t>Appendix 2.</w:t>
      </w:r>
      <w:r>
        <w:rPr>
          <w:rFonts w:ascii="Lucida Sans" w:hAnsi="Lucida Sans"/>
          <w:sz w:val="52"/>
          <w:szCs w:val="52"/>
        </w:rPr>
        <w:t xml:space="preserve"> </w:t>
      </w:r>
      <w:r>
        <w:rPr>
          <w:rFonts w:ascii="Lucida Sans" w:hAnsi="Lucida Sans"/>
          <w:sz w:val="36"/>
          <w:szCs w:val="36"/>
        </w:rPr>
        <w:t>Line Manager Expectations</w:t>
      </w:r>
    </w:p>
    <w:p w14:paraId="66394329" w14:textId="77777777" w:rsidR="00971129" w:rsidRDefault="00971129" w:rsidP="00971129">
      <w:pPr>
        <w:spacing w:after="240"/>
      </w:pPr>
      <w:r>
        <w:t>The statements below provide additional clarity on what is expected of our line managers and supervisors.</w:t>
      </w:r>
    </w:p>
    <w:p w14:paraId="3DD26E29" w14:textId="77777777" w:rsidR="00971129" w:rsidRDefault="00971129" w:rsidP="00971129">
      <w:pPr>
        <w:spacing w:after="240"/>
      </w:pPr>
      <w:r>
        <w:rPr>
          <w:b/>
        </w:rPr>
        <w:t>Managing People:</w:t>
      </w:r>
      <w:r>
        <w:t xml:space="preserve"> Manage and support your </w:t>
      </w:r>
      <w:proofErr w:type="gramStart"/>
      <w:r>
        <w:t>peoples</w:t>
      </w:r>
      <w:proofErr w:type="gramEnd"/>
      <w:r>
        <w:t xml:space="preserve"> work productivity, performance, wellbeing and development to maximise their contribution and enable personal growth.</w:t>
      </w:r>
    </w:p>
    <w:p w14:paraId="4CD8F4CF" w14:textId="77777777" w:rsidR="00971129" w:rsidRDefault="00971129" w:rsidP="00971129">
      <w:pPr>
        <w:spacing w:after="240"/>
      </w:pPr>
      <w:r>
        <w:rPr>
          <w:b/>
        </w:rPr>
        <w:t>Managing the Student and Customer Experience:</w:t>
      </w:r>
      <w:r>
        <w:t xml:space="preserve"> Ensuring our students and the customer are at the centre of everything we do, always considering their needs before acting, to ensure we deliver a </w:t>
      </w:r>
      <w:proofErr w:type="gramStart"/>
      <w:r>
        <w:t>high quality</w:t>
      </w:r>
      <w:proofErr w:type="gramEnd"/>
      <w:r>
        <w:t xml:space="preserve"> experience every time.</w:t>
      </w:r>
    </w:p>
    <w:p w14:paraId="3A3481D7" w14:textId="77777777" w:rsidR="00971129" w:rsidRDefault="00971129" w:rsidP="00971129">
      <w:pPr>
        <w:spacing w:after="240"/>
      </w:pPr>
      <w:r>
        <w:rPr>
          <w:b/>
        </w:rPr>
        <w:t>Managing Financial Decisions:</w:t>
      </w:r>
      <w:r>
        <w:t xml:space="preserve"> Make well informed and timely financial decisions with an understanding of the consequences and impact on the financial sustainability of the University.</w:t>
      </w:r>
    </w:p>
    <w:p w14:paraId="0B65EA61" w14:textId="77777777" w:rsidR="00971129" w:rsidRDefault="00971129" w:rsidP="00971129">
      <w:pPr>
        <w:spacing w:after="240"/>
      </w:pPr>
      <w:r>
        <w:rPr>
          <w:b/>
        </w:rPr>
        <w:t>Managing Compliance:</w:t>
      </w:r>
      <w:r>
        <w:t xml:space="preserve"> Understand and apply the University regulations, policies, guidelines, and legal requirements to ensure continued operational compliance.</w:t>
      </w:r>
    </w:p>
    <w:p w14:paraId="5FDD3379" w14:textId="77777777" w:rsidR="00971129" w:rsidRDefault="00971129" w:rsidP="00971129">
      <w:pPr>
        <w:spacing w:after="240"/>
      </w:pPr>
      <w:r>
        <w:rPr>
          <w:b/>
        </w:rPr>
        <w:lastRenderedPageBreak/>
        <w:t>Managing Risk:</w:t>
      </w:r>
      <w:r>
        <w:t xml:space="preserve"> Identify potential risks, assess </w:t>
      </w:r>
      <w:proofErr w:type="gramStart"/>
      <w:r>
        <w:t>probability</w:t>
      </w:r>
      <w:proofErr w:type="gramEnd"/>
      <w:r>
        <w:t xml:space="preserve"> and impact and take appropriate steps to mitigate the risk or maximise potential benefits. </w:t>
      </w:r>
      <w:bookmarkEnd w:id="0"/>
    </w:p>
    <w:p w14:paraId="3EA9EFE8" w14:textId="77777777" w:rsidR="005319A1" w:rsidRDefault="005319A1"/>
    <w:sectPr w:rsidR="005319A1">
      <w:headerReference w:type="default" r:id="rId7"/>
      <w:footerReference w:type="default" r:id="rId8"/>
      <w:headerReference w:type="first" r:id="rId9"/>
      <w:pgSz w:w="11906" w:h="16838"/>
      <w:pgMar w:top="680" w:right="851" w:bottom="1191" w:left="1418" w:header="454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7153D" w14:textId="77777777" w:rsidR="00035D81" w:rsidRDefault="00035D81">
      <w:pPr>
        <w:spacing w:before="0" w:after="0"/>
      </w:pPr>
      <w:r>
        <w:separator/>
      </w:r>
    </w:p>
  </w:endnote>
  <w:endnote w:type="continuationSeparator" w:id="0">
    <w:p w14:paraId="27B9A22E" w14:textId="77777777" w:rsidR="00035D81" w:rsidRDefault="00035D8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C6EC2" w14:textId="77777777" w:rsidR="00F52F27" w:rsidRDefault="00CB40DF">
    <w:pPr>
      <w:pStyle w:val="ContinuationFooter"/>
      <w:tabs>
        <w:tab w:val="clear" w:pos="4820"/>
      </w:tabs>
    </w:pPr>
    <w:r>
      <w:t>ERE Level 7 – Balanced Pathway – Professor in Law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DCA6D" w14:textId="77777777" w:rsidR="00035D81" w:rsidRDefault="00035D81">
      <w:pPr>
        <w:spacing w:before="0" w:after="0"/>
      </w:pPr>
      <w:r>
        <w:separator/>
      </w:r>
    </w:p>
  </w:footnote>
  <w:footnote w:type="continuationSeparator" w:id="0">
    <w:p w14:paraId="643CDB97" w14:textId="77777777" w:rsidR="00035D81" w:rsidRDefault="00035D8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C978D" w14:textId="77777777" w:rsidR="00F52F27" w:rsidRDefault="00F52F2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9639"/>
    </w:tblGrid>
    <w:tr w:rsidR="0094657A" w14:paraId="164D40F3" w14:textId="77777777">
      <w:trPr>
        <w:trHeight w:hRule="exact" w:val="227"/>
      </w:trPr>
      <w:tc>
        <w:tcPr>
          <w:tcW w:w="9639" w:type="dxa"/>
          <w:shd w:val="clear" w:color="auto" w:fill="auto"/>
          <w:tcMar>
            <w:top w:w="0" w:type="dxa"/>
            <w:left w:w="0" w:type="dxa"/>
            <w:bottom w:w="0" w:type="dxa"/>
            <w:right w:w="0" w:type="dxa"/>
          </w:tcMar>
        </w:tcPr>
        <w:p w14:paraId="42B43475" w14:textId="77777777" w:rsidR="00F52F27" w:rsidRDefault="00F52F27">
          <w:pPr>
            <w:pStyle w:val="Header"/>
          </w:pPr>
        </w:p>
      </w:tc>
    </w:tr>
    <w:tr w:rsidR="0094657A" w14:paraId="1549F7D8" w14:textId="77777777">
      <w:trPr>
        <w:trHeight w:val="1183"/>
      </w:trPr>
      <w:tc>
        <w:tcPr>
          <w:tcW w:w="9639" w:type="dxa"/>
          <w:shd w:val="clear" w:color="auto" w:fill="auto"/>
          <w:tcMar>
            <w:top w:w="0" w:type="dxa"/>
            <w:left w:w="0" w:type="dxa"/>
            <w:bottom w:w="0" w:type="dxa"/>
            <w:right w:w="0" w:type="dxa"/>
          </w:tcMar>
        </w:tcPr>
        <w:p w14:paraId="2CC178F4" w14:textId="77777777" w:rsidR="00F52F27" w:rsidRDefault="00CB40DF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30685BB8" wp14:editId="2E93782A">
                <wp:extent cx="1979996" cy="431999"/>
                <wp:effectExtent l="0" t="0" r="1204" b="6151"/>
                <wp:docPr id="1" name="Picture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9996" cy="4319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1B5CCB8" w14:textId="77777777" w:rsidR="00F52F27" w:rsidRDefault="00CB40DF">
    <w:pPr>
      <w:pStyle w:val="DocTitle"/>
    </w:pPr>
    <w:r>
      <w:t>Job Description and Person Specification</w:t>
    </w:r>
  </w:p>
  <w:p w14:paraId="467B91F9" w14:textId="77777777" w:rsidR="00F52F27" w:rsidRDefault="00F52F2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96694"/>
    <w:multiLevelType w:val="multilevel"/>
    <w:tmpl w:val="243EB45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15FE54D0"/>
    <w:multiLevelType w:val="multilevel"/>
    <w:tmpl w:val="EDD6AF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2D80872"/>
    <w:multiLevelType w:val="multilevel"/>
    <w:tmpl w:val="785E51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786002835">
    <w:abstractNumId w:val="1"/>
  </w:num>
  <w:num w:numId="2" w16cid:durableId="32078679">
    <w:abstractNumId w:val="0"/>
  </w:num>
  <w:num w:numId="3" w16cid:durableId="21456593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1NjA1NLQ0M7UwNDBT0lEKTi0uzszPAykwqgUAhNY/SiwAAAA="/>
  </w:docVars>
  <w:rsids>
    <w:rsidRoot w:val="00971129"/>
    <w:rsid w:val="00035D81"/>
    <w:rsid w:val="002162F1"/>
    <w:rsid w:val="004734A5"/>
    <w:rsid w:val="004956D4"/>
    <w:rsid w:val="004B4C13"/>
    <w:rsid w:val="005319A1"/>
    <w:rsid w:val="00971129"/>
    <w:rsid w:val="00A3168C"/>
    <w:rsid w:val="00BA09AA"/>
    <w:rsid w:val="00BC39A0"/>
    <w:rsid w:val="00CB40DF"/>
    <w:rsid w:val="00F06B93"/>
    <w:rsid w:val="00F52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D0992"/>
  <w15:chartTrackingRefBased/>
  <w15:docId w15:val="{FFB6C1F6-3481-4457-B5DF-AEDBC70A2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129"/>
    <w:pPr>
      <w:suppressAutoHyphens/>
      <w:overflowPunct w:val="0"/>
      <w:autoSpaceDE w:val="0"/>
      <w:autoSpaceDN w:val="0"/>
      <w:spacing w:before="60" w:after="60" w:line="240" w:lineRule="auto"/>
      <w:textAlignment w:val="baseline"/>
    </w:pPr>
    <w:rPr>
      <w:rFonts w:ascii="Lucida Sans" w:eastAsia="Times New Roman" w:hAnsi="Lucida Sans" w:cs="Times New Roman"/>
      <w:kern w:val="0"/>
      <w:sz w:val="18"/>
      <w:szCs w:val="20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71129"/>
    <w:pPr>
      <w:tabs>
        <w:tab w:val="center" w:pos="4153"/>
        <w:tab w:val="right" w:pos="830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971129"/>
    <w:rPr>
      <w:rFonts w:ascii="Lucida Sans" w:eastAsia="Times New Roman" w:hAnsi="Lucida Sans" w:cs="Times New Roman"/>
      <w:kern w:val="0"/>
      <w:sz w:val="20"/>
      <w:szCs w:val="20"/>
      <w:lang w:eastAsia="en-GB"/>
      <w14:ligatures w14:val="none"/>
    </w:rPr>
  </w:style>
  <w:style w:type="paragraph" w:customStyle="1" w:styleId="DocTitle">
    <w:name w:val="DocTitle"/>
    <w:basedOn w:val="Normal"/>
    <w:rsid w:val="00971129"/>
    <w:rPr>
      <w:rFonts w:ascii="Georgia" w:hAnsi="Georgia"/>
      <w:color w:val="808080"/>
      <w:sz w:val="60"/>
    </w:rPr>
  </w:style>
  <w:style w:type="paragraph" w:customStyle="1" w:styleId="ContinuationFooter">
    <w:name w:val="Continuation Footer"/>
    <w:basedOn w:val="Footer"/>
    <w:rsid w:val="00971129"/>
    <w:pPr>
      <w:tabs>
        <w:tab w:val="clear" w:pos="4513"/>
        <w:tab w:val="clear" w:pos="9026"/>
        <w:tab w:val="center" w:pos="4820"/>
        <w:tab w:val="right" w:pos="9639"/>
      </w:tabs>
      <w:spacing w:before="60" w:after="60"/>
      <w:jc w:val="right"/>
    </w:pPr>
    <w:rPr>
      <w:sz w:val="16"/>
      <w:szCs w:val="17"/>
    </w:rPr>
  </w:style>
  <w:style w:type="paragraph" w:styleId="ListParagraph">
    <w:name w:val="List Paragraph"/>
    <w:basedOn w:val="Normal"/>
    <w:rsid w:val="00971129"/>
    <w:pPr>
      <w:ind w:left="720"/>
    </w:pPr>
  </w:style>
  <w:style w:type="paragraph" w:styleId="Footer">
    <w:name w:val="footer"/>
    <w:basedOn w:val="Normal"/>
    <w:link w:val="FooterChar"/>
    <w:uiPriority w:val="99"/>
    <w:semiHidden/>
    <w:unhideWhenUsed/>
    <w:rsid w:val="00971129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71129"/>
    <w:rPr>
      <w:rFonts w:ascii="Lucida Sans" w:eastAsia="Times New Roman" w:hAnsi="Lucida Sans" w:cs="Times New Roman"/>
      <w:kern w:val="0"/>
      <w:sz w:val="18"/>
      <w:szCs w:val="2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6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715</Words>
  <Characters>9778</Characters>
  <Application>Microsoft Office Word</Application>
  <DocSecurity>0</DocSecurity>
  <Lines>81</Lines>
  <Paragraphs>22</Paragraphs>
  <ScaleCrop>false</ScaleCrop>
  <Company/>
  <LinksUpToDate>false</LinksUpToDate>
  <CharactersWithSpaces>1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ner Scholtz</dc:creator>
  <cp:keywords/>
  <dc:description/>
  <cp:lastModifiedBy>Werner Scholtz</cp:lastModifiedBy>
  <cp:revision>4</cp:revision>
  <dcterms:created xsi:type="dcterms:W3CDTF">2024-06-22T09:09:00Z</dcterms:created>
  <dcterms:modified xsi:type="dcterms:W3CDTF">2024-06-24T06:16:00Z</dcterms:modified>
</cp:coreProperties>
</file>